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46EFB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17F283BB" w14:textId="5969B36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Hfixesi of the previous generation. She had a tragic past and tried to kill herself many times, but failed because of her divine soul. Before becoming a </w:t>
      </w:r>
      <w:r w:rsidR="002D37BF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fixesi, she often wandered Zerid looking for a place to die. But after being chosen by the gods and interacting with her fellow companions, she found a reason to live.</w:t>
      </w:r>
    </w:p>
    <w:p w14:paraId="0BDAC76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702464D7" w14:textId="1D078ADC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fter bonding with her companions, she found that she liked talking to others</w:t>
      </w:r>
    </w:p>
    <w:p w14:paraId="4DB449AA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187AE975" w14:textId="43F62A0D" w:rsidR="00D62643" w:rsidRDefault="002D37BF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vine Soul of Torment</w:t>
      </w:r>
    </w:p>
    <w:p w14:paraId="3E5AFA28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433BA36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61F87C36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14C1FCA3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7105A498" w14:textId="77777777" w:rsidR="00D62643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008861F2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2224CF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7EACCE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5C385A2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EA739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56041BD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C6D53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EED710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14C951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7C0AB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FB48DC3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AF45E8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19CDD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47FA94FC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73326641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6F89BC3A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206FD93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313AB7A9" w14:textId="77777777" w:rsidR="00D62643" w:rsidRPr="00F01381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A49E45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2A5888AC" w14:textId="77777777" w:rsidR="00D62643" w:rsidRPr="00F01381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17FEC87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43A1B9CE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E61E79B" w14:textId="77777777" w:rsidR="00D62643" w:rsidRPr="00F01381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7CFF01FE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5DFC619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637A78E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1023CF0D" w14:textId="77777777" w:rsidR="00D62643" w:rsidRPr="0039018C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8CADEBE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29D001A1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BDB58D4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8EB809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DB167A5" w14:textId="77777777" w:rsidR="00D62643" w:rsidRPr="0039018C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39E1D44C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279A39A8" w14:textId="77777777" w:rsidR="00D62643" w:rsidRPr="0039018C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2A2B7E6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775D28A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E1AC5C3" w14:textId="77777777" w:rsidR="00D62643" w:rsidRPr="0039018C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4218437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14D9D234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0361CC6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59EBC8D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5849AC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B328064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2B74235E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17D98FA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A6281C3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601918F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DF90A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44BC1C3F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7F9479B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E0E8A11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ED3A2B1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815252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E3F6CF7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243F5C1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7437C58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1AA1B2C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8540A9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B27AA62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1BC055C9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CA7ADE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7C64A83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5D2538CA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0075DF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4B6D9B5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35CACB99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F17410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2CFE6E9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7E57C7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E47A07" w14:textId="77777777" w:rsidR="00D62643" w:rsidRPr="0039018C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4D2A6377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6E36AF0F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42E6C2B1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9C7DE0A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739DE206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0AF4E975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ACE8E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708126" w14:textId="77777777" w:rsidR="00D62643" w:rsidRDefault="00D62643" w:rsidP="00D62643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17595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9CBEDFF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7625BC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2924575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07F8122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689B0D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5230D9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28ED1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6C1C79A6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B73BD8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23AD75C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664ACCD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F462025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04C05F6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7F8D4BA9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A9C936C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13D07638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3F540FF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6F57DD4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62E8F499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1DFC6F78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84D18E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40C1F6C4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6C249FBB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410C3AA" w14:textId="77777777" w:rsidR="00D62643" w:rsidRPr="00E8232E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222F3EFB" w14:textId="77777777" w:rsidR="00D62643" w:rsidRPr="00B72102" w:rsidRDefault="00D62643" w:rsidP="00D626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098FDE15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6F477643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390CFBE" w14:textId="77777777" w:rsidR="00D62643" w:rsidRPr="00AA4814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57E78FB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5FF3D733" w14:textId="77777777" w:rsidR="00D62643" w:rsidRDefault="00D62643" w:rsidP="00D6264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893AB33" w14:textId="77777777" w:rsidR="00D62643" w:rsidRPr="005324BC" w:rsidRDefault="00D62643" w:rsidP="00D6264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41B9E0A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728ACFA7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24D3AB2" w14:textId="77777777" w:rsidR="00D62643" w:rsidRPr="005324BC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77D19068" w14:textId="77777777" w:rsidR="00D62643" w:rsidRDefault="00D62643" w:rsidP="00D626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3D9DEC81" w14:textId="77777777" w:rsidR="00D62643" w:rsidRPr="00D21259" w:rsidRDefault="00D62643" w:rsidP="00D6264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E86DB1D" w14:textId="77777777" w:rsidR="00D62643" w:rsidRDefault="00D62643" w:rsidP="00D62643">
      <w:pPr>
        <w:rPr>
          <w:rFonts w:ascii="Times New Roman" w:hAnsi="Times New Roman" w:cs="Times New Roman"/>
          <w:sz w:val="24"/>
          <w:szCs w:val="24"/>
        </w:rPr>
      </w:pPr>
    </w:p>
    <w:p w14:paraId="0CA5EB9B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DQ3NDIxMLE0NDVQ0lEKTi0uzszPAykwqgUA+zx65SwAAAA="/>
  </w:docVars>
  <w:rsids>
    <w:rsidRoot w:val="004B10FB"/>
    <w:rsid w:val="002D37BF"/>
    <w:rsid w:val="004B10FB"/>
    <w:rsid w:val="00BD362A"/>
    <w:rsid w:val="00D62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D06AF"/>
  <w15:chartTrackingRefBased/>
  <w15:docId w15:val="{BBBD1CD9-30F6-4DA4-82D8-2F04204D7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64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254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3-09-11T13:15:00Z</dcterms:created>
  <dcterms:modified xsi:type="dcterms:W3CDTF">2023-09-16T06:32:00Z</dcterms:modified>
</cp:coreProperties>
</file>